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internship-application-letter"/>
    <w:p>
      <w:pPr>
        <w:pStyle w:val="Heading1"/>
      </w:pPr>
      <w:r>
        <w:t xml:space="preserve">Internship Application Letter</w:t>
      </w:r>
    </w:p>
    <w:bookmarkStart w:id="20" w:name="X5a4d22c43e2c543ee8f84b90cf5bf0f864cc4e3"/>
    <w:p>
      <w:pPr>
        <w:pStyle w:val="Heading2"/>
      </w:pPr>
      <w:r>
        <w:t xml:space="preserve">Application for Automotive Engineer Internship Position</w:t>
      </w:r>
    </w:p>
    <w:bookmarkEnd w:id="20"/>
    <w:bookmarkEnd w:id="21"/>
    <w:p>
      <w:pPr>
        <w:pStyle w:val="FirstParagraph"/>
      </w:pPr>
      <w:r>
        <w:t xml:space="preserve">Alexandre Kouamé</w:t>
      </w:r>
    </w:p>
    <w:p>
      <w:pPr>
        <w:pStyle w:val="BodyText"/>
      </w:pPr>
      <w:r>
        <w:t xml:space="preserve">Laboratoire des Technologies de l'Automobile, Campus Universitaire d'Abidjan</w:t>
      </w:r>
    </w:p>
    <w:p>
      <w:pPr>
        <w:pStyle w:val="BodyText"/>
      </w:pPr>
      <w:r>
        <w:t xml:space="preserve">01 BP 5783, Abidjan 01, Ivory Coast</w:t>
      </w:r>
    </w:p>
    <w:p>
      <w:pPr>
        <w:pStyle w:val="BodyText"/>
      </w:pPr>
      <w:r>
        <w:t xml:space="preserve">Phone: +225 07 89 45 61 32 | Email: alex.kouame@univ-abidjan.ci</w:t>
      </w:r>
    </w:p>
    <w:p>
      <w:pPr>
        <w:pStyle w:val="BodyText"/>
      </w:pPr>
      <w:r>
        <w:t xml:space="preserve">October 26, 2023</w:t>
      </w:r>
    </w:p>
    <w:p>
      <w:pPr>
        <w:pStyle w:val="BodyText"/>
      </w:pPr>
      <w:r>
        <w:t xml:space="preserve">Hiring Manager</w:t>
      </w:r>
    </w:p>
    <w:p>
      <w:pPr>
        <w:pStyle w:val="BodyText"/>
      </w:pPr>
      <w:r>
        <w:t xml:space="preserve">Automotive Division</w:t>
      </w:r>
    </w:p>
    <w:p>
      <w:pPr>
        <w:pStyle w:val="BodyText"/>
      </w:pPr>
      <w:r>
        <w:t xml:space="preserve">Toyota West Africa - Abidjan Office</w:t>
      </w:r>
    </w:p>
    <w:p>
      <w:pPr>
        <w:pStyle w:val="BodyText"/>
      </w:pPr>
      <w:r>
        <w:t xml:space="preserve">Nouakchott Road, Plateau de la Paix, Abidjan 01, Ivory Coast</w:t>
      </w:r>
    </w:p>
    <w:p>
      <w:pPr>
        <w:pStyle w:val="BodyText"/>
      </w:pPr>
      <w:r>
        <w:t xml:space="preserve">Dear Hiring Manager,</w:t>
      </w:r>
    </w:p>
    <w:p>
      <w:pPr>
        <w:pStyle w:val="BodyText"/>
      </w:pPr>
      <w:r>
        <w:t xml:space="preserve">As a final-year Automotive Engineering student at the Université Félix Houphouët-Boigny in Abidjan, I am writing to express my enthusiastic interest in the Automotive Engineer Internship position within your esteemed organization. This</w:t>
      </w:r>
      <w:r>
        <w:t xml:space="preserve"> </w:t>
      </w:r>
      <w:r>
        <w:rPr>
          <w:bCs/>
          <w:b/>
        </w:rPr>
        <w:t xml:space="preserve">Internship Application Letter</w:t>
      </w:r>
      <w:r>
        <w:t xml:space="preserve"> </w:t>
      </w:r>
      <w:r>
        <w:t xml:space="preserve">represents not merely an opportunity for professional development but a meaningful step toward contributing to the evolving automotive landscape of the</w:t>
      </w:r>
      <w:r>
        <w:t xml:space="preserve"> </w:t>
      </w:r>
      <w:r>
        <w:rPr>
          <w:bCs/>
          <w:b/>
        </w:rPr>
        <w:t xml:space="preserve">Ivory Coast Abidjan</w:t>
      </w:r>
      <w:r>
        <w:t xml:space="preserve">. Having closely followed Toyota West Africa's pioneering work in sustainable mobility solutions across West Africa, I am profoundly motivated to apply my academic training and technical skills to support your mission in this dynamic region.</w:t>
      </w:r>
    </w:p>
    <w:p>
      <w:pPr>
        <w:pStyle w:val="BodyText"/>
      </w:pPr>
      <w:r>
        <w:t xml:space="preserve">My academic journey has been meticulously structured around the core pillars of modern automotive engineering, with a particular emphasis on the challenges and opportunities present in emerging African markets. At the Université Félix Houphouët-Boigny, I have completed advanced coursework in vehicle dynamics, hybrid powertrain systems, and automotive materials science—courses directly aligned with your company's focus on fuel efficiency and eco-friendly technology deployment across</w:t>
      </w:r>
      <w:r>
        <w:t xml:space="preserve"> </w:t>
      </w:r>
      <w:r>
        <w:rPr>
          <w:bCs/>
          <w:b/>
        </w:rPr>
        <w:t xml:space="preserve">Ivory Coast Abidjan</w:t>
      </w:r>
      <w:r>
        <w:t xml:space="preserve">. My thesis project, "Optimizing Fuel Consumption in Urban Taxi Fleets for West African Conditions," involved real-world data collection from Abidjan's public transportation networks. This research required me to analyze the impact of tropical climate variability on engine performance and develop adaptive maintenance protocols—a skill set I believe is directly transferable to your team's work in enhancing vehicle reliability across diverse African terrains.</w:t>
      </w:r>
    </w:p>
    <w:p>
      <w:pPr>
        <w:pStyle w:val="BodyText"/>
      </w:pPr>
      <w:r>
        <w:t xml:space="preserve">What distinguishes this</w:t>
      </w:r>
      <w:r>
        <w:t xml:space="preserve"> </w:t>
      </w:r>
      <w:r>
        <w:rPr>
          <w:bCs/>
          <w:b/>
        </w:rPr>
        <w:t xml:space="preserve">Internship Application Letter</w:t>
      </w:r>
      <w:r>
        <w:t xml:space="preserve"> </w:t>
      </w:r>
      <w:r>
        <w:t xml:space="preserve">from others is my deep contextual understanding of the automotive ecosystem in Côte d'Ivoire. Having grown up in Abidjan's bustling traffic environment, I possess firsthand knowledge of how local road conditions—from unpaved secondary roads to congested urban centers—affect vehicle performance and driver safety. This perspective was invaluable during my internship at the Centre National des Transports (CNT) where I assisted in developing a predictive maintenance framework for government fleet vehicles. My work there required me to collaborate with mechanics who faced unique challenges in diagnosing issues exacerbated by sand exposure and high humidity—experiences that have shaped my approach to problem-solving within African automotive contexts.</w:t>
      </w:r>
    </w:p>
    <w:p>
      <w:pPr>
        <w:pStyle w:val="BodyText"/>
      </w:pPr>
      <w:r>
        <w:t xml:space="preserve">I am particularly drawn to Toyota West Africa's commitment to the "Abidjan Mobility Initiative," which aims to introduce 2,000 electric vehicles into Côte d'Ivoire's transportation network by 2030. As an aspiring</w:t>
      </w:r>
      <w:r>
        <w:t xml:space="preserve"> </w:t>
      </w:r>
      <w:r>
        <w:rPr>
          <w:bCs/>
          <w:b/>
        </w:rPr>
        <w:t xml:space="preserve">Automotive Engineer</w:t>
      </w:r>
      <w:r>
        <w:t xml:space="preserve">, I have spent the past year studying battery management systems and charging infrastructure requirements for tropical climates—topics that directly support this initiative. During my academic research, I developed a cost-benefit analysis model comparing lithium-ion versus lead-acid batteries for urban delivery vehicles in Abidjan's high-temperature environment (average 32°C year-round). This project demonstrated my ability to translate technical theory into region-specific solutions—a capability I am eager to deploy under your mentorship.</w:t>
      </w:r>
    </w:p>
    <w:p>
      <w:pPr>
        <w:pStyle w:val="BodyText"/>
      </w:pPr>
      <w:r>
        <w:t xml:space="preserve">Beyond technical competencies, I bring a proven ability to thrive in multicultural environments essential for success in</w:t>
      </w:r>
      <w:r>
        <w:t xml:space="preserve"> </w:t>
      </w:r>
      <w:r>
        <w:rPr>
          <w:bCs/>
          <w:b/>
        </w:rPr>
        <w:t xml:space="preserve">Ivory Coast Abidjan</w:t>
      </w:r>
      <w:r>
        <w:t xml:space="preserve">. As a member of the International Engineering Student Association at my university, I organized workshops on sustainable vehicle technology that attracted participants from Senegal, Ghana, and Mali—cultivating my cross-cultural communication skills. My fluency in French (native), English (professional proficiency), and Baoulé (local language) has enabled me to build meaningful partnerships with technicians across the Abidjan region. This linguistic versatility will be instrumental in facilitating seamless collaboration between your engineering team and local service centers throughout Côte d'Ivoire.</w:t>
      </w:r>
    </w:p>
    <w:p>
      <w:pPr>
        <w:pStyle w:val="BodyText"/>
      </w:pPr>
      <w:r>
        <w:t xml:space="preserve">The significance of this internship extends beyond my personal development—it aligns with my long-term vision to drive automotive innovation within Africa. I have followed Toyota's partnership with the Ivorian government on the Abidjan Expressway electric bus project with great interest, recognizing how such initiatives transform urban mobility while creating local employment opportunities. In your organization, I envision contributing to projects like developing maintenance protocols for electric vehicles operating in Abidjan's humid coastal climate or optimizing vehicle designs for Africa's unique road conditions. My academic background in computational fluid dynamics has equipped me to simulate aerodynamic improvements that reduce energy consumption—a critical factor for EV adoption in regions with limited charging infrastructure.</w:t>
      </w:r>
    </w:p>
    <w:p>
      <w:pPr>
        <w:pStyle w:val="BodyText"/>
      </w:pPr>
      <w:r>
        <w:t xml:space="preserve">I am particularly impressed by Toyota West Africa's investment in the new Automotive Technology Center opening next year at the Abidjan Industrial Park. This facility represents exactly the kind of forward-thinking infrastructure where my skills in CAD modeling (using SolidWorks and CATIA) and simulation software could deliver immediate value. My recent project developing a 3D-printed prototype for a sand-resistant air filter—a solution I tested on local vehicle fleets—demonstrates both my technical initiative and understanding of regional challenges. I am eager to bring this hands-on approach to your team while learning from industry leaders shaping the future of transportation in</w:t>
      </w:r>
      <w:r>
        <w:t xml:space="preserve"> </w:t>
      </w:r>
      <w:r>
        <w:rPr>
          <w:bCs/>
          <w:b/>
        </w:rPr>
        <w:t xml:space="preserve">Ivory Coast Abidjan</w:t>
      </w:r>
      <w:r>
        <w:t xml:space="preserve">.</w:t>
      </w:r>
    </w:p>
    <w:p>
      <w:pPr>
        <w:pStyle w:val="BodyText"/>
      </w:pPr>
      <w:r>
        <w:t xml:space="preserve">As a student deeply embedded in Abidjan's academic and automotive community, I understand that this internship would not only advance my career but also empower me to contribute meaningfully to Côte d'Ivoire's technological advancement. I am confident that my technical foundation, contextual awareness of West African automotive challenges, and commitment to sustainable mobility align perfectly with your organization's objectives. I would be honored to discuss how my qualifications as an aspiring</w:t>
      </w:r>
      <w:r>
        <w:t xml:space="preserve"> </w:t>
      </w:r>
      <w:r>
        <w:rPr>
          <w:bCs/>
          <w:b/>
        </w:rPr>
        <w:t xml:space="preserve">Automotive Engineer</w:t>
      </w:r>
      <w:r>
        <w:t xml:space="preserve"> </w:t>
      </w:r>
      <w:r>
        <w:t xml:space="preserve">can support Toyota West Africa's vision for a more connected, efficient transportation ecosystem across the Ivory Coast.</w:t>
      </w:r>
    </w:p>
    <w:p>
      <w:pPr>
        <w:pStyle w:val="BodyText"/>
      </w:pPr>
      <w:r>
        <w:t xml:space="preserve">Thank you for considering my application for the Automotive Engineer Internship. I have attached my curriculum vitae, academic transcripts, and research summary for your review. I welcome the opportunity to discuss how my skills can contribute to your team's success in Abidjan and am available for an interview at your earliest convenience.</w:t>
      </w:r>
    </w:p>
    <w:p>
      <w:pPr>
        <w:pStyle w:val="BodyText"/>
      </w:pPr>
      <w:r>
        <w:t xml:space="preserve">Sincerely,</w:t>
      </w:r>
      <w:r>
        <w:br/>
      </w:r>
      <w:r>
        <w:br/>
      </w:r>
      <w:r>
        <w:rPr>
          <w:bCs/>
          <w:b/>
        </w:rPr>
        <w:t xml:space="preserve">Alexandre Kouamé</w:t>
      </w:r>
      <w:r>
        <w:br/>
      </w:r>
      <w:r>
        <w:t xml:space="preserve">Automotive Engineering Student</w:t>
      </w:r>
      <w:r>
        <w:br/>
      </w:r>
      <w:r>
        <w:t xml:space="preserve">Université Félix Houphouët-Boigny, Abidj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5-12-10T01:47:00Z</dcterms:created>
  <dcterms:modified xsi:type="dcterms:W3CDTF">2025-12-10T01:47:00Z</dcterms:modified>
</cp:coreProperties>
</file>

<file path=docProps/custom.xml><?xml version="1.0" encoding="utf-8"?>
<Properties xmlns="http://schemas.openxmlformats.org/officeDocument/2006/custom-properties" xmlns:vt="http://schemas.openxmlformats.org/officeDocument/2006/docPropsVTypes"/>
</file>